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unique resources for this usecase. For shared resources, see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fb5731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09-13T06:58:09Z</dcterms:created>
  <dcterms:modified xsi:type="dcterms:W3CDTF">2016-09-13T06:58:09Z</dcterms:modified>
</cp:coreProperties>
</file>